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quet solair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itronellol, Benzylsalicylat, coumarin, 1-(1,2,3,4,5,6,7,8-octahydro-2,3,8,8-tetramethyl-2-naphthyl)ethan-1-one, linalool, acetyl cedrene, LIMONE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Acute Tox. 4 (Inhalativ), H332 (ATE=1,5 mg/l/4h)</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R)-p-Mentha-1,8-dien (D-Limonen)</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Holz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quet solair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acetyl cedrene (32388-55-9)</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quet solair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benzyl alcoh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tronellol, Benzylsalicylat, coumarin, 1-(1,2,3,4,5,6,7,8-octahydro-2,3,8,8-tetramethyl-2-naphthyl)ethan-1-one, linalool, acetyl cedrene, LIMONE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quet solair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quet solaire kerz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gemäß REACH-Verordnung (EG) 1907/2006 einschließlich Änderungsverordnung (EU) 2020/878</w:t>
          </w:r>
        </w:p>
        <w:p w:rsidR="009C6C12" w:rsidRPr="008F5B08" w:rsidP="008F5B08" w14:paraId="31267F45" w14:textId="67A5CBF0">
          <w:pPr>
            <w:pStyle w:val="SDSTableTextHeader"/>
          </w:pPr>
          <w:r>
            <w:rPr>
              <w:noProof/>
            </w:rPr>
            <w:t>Ausgabedatum: 22.05.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C7CF363-7C1A-40C5-8855-304BE9035D7D}"/>
</file>

<file path=customXml/itemProps3.xml><?xml version="1.0" encoding="utf-8"?>
<ds:datastoreItem xmlns:ds="http://schemas.openxmlformats.org/officeDocument/2006/customXml" ds:itemID="{6CC9906C-04A5-40F2-BA2F-FB8381510025}"/>
</file>

<file path=customXml/itemProps4.xml><?xml version="1.0" encoding="utf-8"?>
<ds:datastoreItem xmlns:ds="http://schemas.openxmlformats.org/officeDocument/2006/customXml" ds:itemID="{079EE8FC-32D1-4215-A0DE-6FA1A342691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